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86BF7" w14:textId="07CEF11F" w:rsidR="004E53EA" w:rsidRDefault="00A00D43" w:rsidP="00FA45FF">
      <w:pPr>
        <w:tabs>
          <w:tab w:val="left" w:pos="270"/>
          <w:tab w:val="center" w:pos="4680"/>
        </w:tabs>
        <w:spacing w:after="0" w:line="240" w:lineRule="auto"/>
        <w:jc w:val="center"/>
        <w:rPr>
          <w:b/>
          <w:sz w:val="32"/>
          <w:szCs w:val="32"/>
        </w:rPr>
      </w:pPr>
      <w:r w:rsidRPr="00FA45FF">
        <w:rPr>
          <w:rFonts w:ascii="Times New Roman" w:eastAsia="Times New Roman" w:hAnsi="Times New Roman" w:cs="Times New Roman"/>
          <w:b/>
          <w:noProof/>
          <w:sz w:val="32"/>
          <w:szCs w:val="32"/>
          <w:lang w:val="en-CA"/>
        </w:rPr>
        <w:drawing>
          <wp:anchor distT="0" distB="0" distL="114300" distR="114300" simplePos="0" relativeHeight="251659264" behindDoc="1" locked="0" layoutInCell="1" allowOverlap="0" wp14:anchorId="4285F646" wp14:editId="293C782B">
            <wp:simplePos x="0" y="0"/>
            <wp:positionH relativeFrom="column">
              <wp:posOffset>-229235</wp:posOffset>
            </wp:positionH>
            <wp:positionV relativeFrom="paragraph">
              <wp:posOffset>-377857</wp:posOffset>
            </wp:positionV>
            <wp:extent cx="1466850" cy="824230"/>
            <wp:effectExtent l="0" t="0" r="6350" b="1270"/>
            <wp:wrapNone/>
            <wp:docPr id="1" name="Picture 1" descr="University of Windso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iversity of Windsor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53EA" w:rsidRPr="00FA45FF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Fall 2020: </w:t>
      </w:r>
      <w:r w:rsidR="00107EBF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Final</w:t>
      </w:r>
      <w:r w:rsidR="004E53EA" w:rsidRPr="00FA45FF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EXAM</w:t>
      </w:r>
    </w:p>
    <w:p w14:paraId="50478887" w14:textId="7FEB4388" w:rsidR="00FA45FF" w:rsidRPr="00FA45FF" w:rsidRDefault="004E53EA" w:rsidP="00F87B0E">
      <w:pPr>
        <w:tabs>
          <w:tab w:val="left" w:pos="270"/>
          <w:tab w:val="center" w:pos="4680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FA45FF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Take-Home Test</w:t>
      </w:r>
    </w:p>
    <w:p w14:paraId="27AFE2B9" w14:textId="77777777" w:rsidR="004E53EA" w:rsidRPr="00951A78" w:rsidRDefault="004E53EA" w:rsidP="004E53EA">
      <w:pPr>
        <w:pStyle w:val="Heading1"/>
        <w:tabs>
          <w:tab w:val="left" w:pos="345"/>
          <w:tab w:val="center" w:pos="4680"/>
        </w:tabs>
        <w:jc w:val="center"/>
        <w:rPr>
          <w:sz w:val="26"/>
          <w:szCs w:val="26"/>
        </w:rPr>
      </w:pPr>
      <w:r w:rsidRPr="008926F5">
        <w:rPr>
          <w:sz w:val="26"/>
          <w:szCs w:val="26"/>
        </w:rPr>
        <w:t>COMP-</w:t>
      </w:r>
      <w:r>
        <w:rPr>
          <w:sz w:val="26"/>
          <w:szCs w:val="26"/>
        </w:rPr>
        <w:t>1400</w:t>
      </w:r>
      <w:r w:rsidRPr="008926F5">
        <w:rPr>
          <w:sz w:val="26"/>
          <w:szCs w:val="26"/>
        </w:rPr>
        <w:t xml:space="preserve"> </w:t>
      </w:r>
      <w:r w:rsidRPr="00A73082">
        <w:rPr>
          <w:sz w:val="26"/>
          <w:szCs w:val="26"/>
        </w:rPr>
        <w:t>Introduction to Algorithms &amp; Programming I</w:t>
      </w:r>
    </w:p>
    <w:p w14:paraId="219992F9" w14:textId="39C6DD4D" w:rsidR="004E53EA" w:rsidRPr="00951A78" w:rsidRDefault="004E53EA" w:rsidP="004E53EA">
      <w:pPr>
        <w:pStyle w:val="Heading1"/>
        <w:spacing w:before="120" w:after="120"/>
        <w:jc w:val="center"/>
        <w:rPr>
          <w:b w:val="0"/>
          <w:bCs w:val="0"/>
          <w:szCs w:val="24"/>
        </w:rPr>
      </w:pPr>
      <w:r>
        <w:rPr>
          <w:b w:val="0"/>
          <w:bCs w:val="0"/>
          <w:szCs w:val="24"/>
        </w:rPr>
        <w:t>Saturday,</w:t>
      </w:r>
      <w:r w:rsidRPr="00951A78">
        <w:rPr>
          <w:b w:val="0"/>
          <w:bCs w:val="0"/>
          <w:szCs w:val="24"/>
        </w:rPr>
        <w:t xml:space="preserve"> </w:t>
      </w:r>
      <w:r w:rsidR="00697662">
        <w:rPr>
          <w:b w:val="0"/>
          <w:bCs w:val="0"/>
          <w:szCs w:val="24"/>
        </w:rPr>
        <w:t>December</w:t>
      </w:r>
      <w:r w:rsidRPr="00951A78">
        <w:rPr>
          <w:b w:val="0"/>
          <w:bCs w:val="0"/>
          <w:szCs w:val="24"/>
        </w:rPr>
        <w:t xml:space="preserve"> </w:t>
      </w:r>
      <w:r>
        <w:rPr>
          <w:b w:val="0"/>
          <w:bCs w:val="0"/>
          <w:szCs w:val="24"/>
        </w:rPr>
        <w:t>1</w:t>
      </w:r>
      <w:r w:rsidR="00697662">
        <w:rPr>
          <w:b w:val="0"/>
          <w:bCs w:val="0"/>
          <w:szCs w:val="24"/>
        </w:rPr>
        <w:t>2</w:t>
      </w:r>
      <w:r w:rsidRPr="00951A78">
        <w:rPr>
          <w:b w:val="0"/>
          <w:bCs w:val="0"/>
          <w:szCs w:val="24"/>
        </w:rPr>
        <w:t>, 20</w:t>
      </w:r>
      <w:r>
        <w:rPr>
          <w:b w:val="0"/>
          <w:bCs w:val="0"/>
          <w:szCs w:val="24"/>
        </w:rPr>
        <w:t>20</w:t>
      </w:r>
    </w:p>
    <w:p w14:paraId="1BA8240A" w14:textId="77777777" w:rsidR="004E53EA" w:rsidRPr="00B63FD1" w:rsidRDefault="004E53EA" w:rsidP="004E53EA">
      <w:pPr>
        <w:pStyle w:val="Heading1"/>
        <w:jc w:val="center"/>
        <w:rPr>
          <w:b w:val="0"/>
          <w:bCs w:val="0"/>
          <w:szCs w:val="24"/>
        </w:rPr>
      </w:pPr>
      <w:r w:rsidRPr="00B63FD1">
        <w:rPr>
          <w:b w:val="0"/>
          <w:bCs w:val="0"/>
          <w:szCs w:val="24"/>
        </w:rPr>
        <w:t>School of Computer Science</w:t>
      </w:r>
    </w:p>
    <w:p w14:paraId="1C7B5559" w14:textId="77777777" w:rsidR="004E53EA" w:rsidRPr="005C2983" w:rsidRDefault="004E53EA" w:rsidP="004E53EA">
      <w:pPr>
        <w:pStyle w:val="Heading1"/>
        <w:jc w:val="center"/>
        <w:rPr>
          <w:sz w:val="32"/>
        </w:rPr>
      </w:pPr>
      <w:r w:rsidRPr="00B63FD1">
        <w:rPr>
          <w:b w:val="0"/>
          <w:bCs w:val="0"/>
          <w:szCs w:val="24"/>
        </w:rPr>
        <w:t>University of Windsor</w:t>
      </w:r>
    </w:p>
    <w:p w14:paraId="72145611" w14:textId="1136CEBA" w:rsidR="00547966" w:rsidRDefault="00547966" w:rsidP="00547966"/>
    <w:p w14:paraId="18658343" w14:textId="77777777" w:rsidR="00D011DC" w:rsidRPr="00697662" w:rsidRDefault="00D011DC" w:rsidP="00F87B0E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r w:rsidRPr="0069766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ONFIDENTIALITY AGREEMENT &amp; STATEMENT OF HONESTY</w:t>
      </w:r>
    </w:p>
    <w:p w14:paraId="09695232" w14:textId="051C18FD" w:rsidR="00D011DC" w:rsidRPr="00F87B0E" w:rsidRDefault="00D011DC" w:rsidP="00D011DC">
      <w:pPr>
        <w:spacing w:after="0" w:line="480" w:lineRule="auto"/>
        <w:rPr>
          <w:rFonts w:ascii="Times New Roman" w:eastAsia="Times New Roman" w:hAnsi="Times New Roman" w:cs="Times New Roman"/>
          <w:color w:val="000000"/>
        </w:rPr>
      </w:pPr>
      <w:r w:rsidRPr="00F87B0E">
        <w:rPr>
          <w:rFonts w:ascii="Cambria" w:eastAsia="Times New Roman" w:hAnsi="Cambria" w:cs="Times New Roman"/>
          <w:b/>
          <w:bCs/>
          <w:color w:val="000000"/>
        </w:rPr>
        <w:t>I confirm that I will keep the content of this examination confidential. </w:t>
      </w:r>
    </w:p>
    <w:p w14:paraId="28830C20" w14:textId="497B9648" w:rsidR="00D011DC" w:rsidRPr="00F87B0E" w:rsidRDefault="00D011DC" w:rsidP="00D011DC">
      <w:pPr>
        <w:spacing w:after="0" w:line="480" w:lineRule="auto"/>
        <w:rPr>
          <w:rFonts w:ascii="Times New Roman" w:eastAsia="Times New Roman" w:hAnsi="Times New Roman" w:cs="Times New Roman"/>
          <w:color w:val="000000"/>
        </w:rPr>
      </w:pPr>
      <w:r w:rsidRPr="00F87B0E">
        <w:rPr>
          <w:rFonts w:ascii="Cambria" w:eastAsia="Times New Roman" w:hAnsi="Cambria" w:cs="Times New Roman"/>
          <w:b/>
          <w:bCs/>
          <w:color w:val="000000"/>
        </w:rPr>
        <w:t>I confirm that I have not received any unauthorized assistance in preparing for or doing this</w:t>
      </w:r>
      <w:r w:rsidR="00613CA3" w:rsidRPr="00F87B0E">
        <w:rPr>
          <w:rFonts w:ascii="Cambria" w:eastAsia="Times New Roman" w:hAnsi="Cambria" w:cs="Times New Roman"/>
          <w:b/>
          <w:bCs/>
          <w:color w:val="000000"/>
        </w:rPr>
        <w:t xml:space="preserve"> </w:t>
      </w:r>
      <w:r w:rsidRPr="00F87B0E">
        <w:rPr>
          <w:rFonts w:ascii="Cambria" w:eastAsia="Times New Roman" w:hAnsi="Cambria" w:cs="Times New Roman"/>
          <w:b/>
          <w:bCs/>
          <w:color w:val="000000"/>
        </w:rPr>
        <w:t>examination.</w:t>
      </w:r>
      <w:r w:rsidR="0026132F">
        <w:rPr>
          <w:rFonts w:ascii="Cambria" w:eastAsia="Times New Roman" w:hAnsi="Cambria" w:cs="Times New Roman"/>
          <w:b/>
          <w:bCs/>
          <w:color w:val="000000"/>
        </w:rPr>
        <w:t xml:space="preserve"> </w:t>
      </w:r>
      <w:r w:rsidRPr="00F87B0E">
        <w:rPr>
          <w:rFonts w:ascii="Cambria" w:eastAsia="Times New Roman" w:hAnsi="Cambria" w:cs="Times New Roman"/>
          <w:b/>
          <w:bCs/>
          <w:color w:val="000000"/>
        </w:rPr>
        <w:t>I confirm knowing that a mark of 0 may be assigned for copied work. </w:t>
      </w:r>
    </w:p>
    <w:p w14:paraId="43463CE7" w14:textId="77777777" w:rsidR="006D78E5" w:rsidRPr="00F87B0E" w:rsidRDefault="006D78E5" w:rsidP="00D011DC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</w:rPr>
      </w:pPr>
    </w:p>
    <w:p w14:paraId="74E4094E" w14:textId="2D0B5B5D" w:rsidR="006D78E5" w:rsidRPr="00F87B0E" w:rsidRDefault="006D78E5" w:rsidP="00D011DC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</w:rPr>
      </w:pPr>
    </w:p>
    <w:p w14:paraId="27BCB8B5" w14:textId="77777777" w:rsidR="006973CD" w:rsidRPr="00F87B0E" w:rsidRDefault="006973CD" w:rsidP="00D011DC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</w:rPr>
      </w:pPr>
    </w:p>
    <w:p w14:paraId="6F358B2A" w14:textId="630C3BED" w:rsidR="00F87B0E" w:rsidRPr="00787849" w:rsidRDefault="00787849" w:rsidP="00F87B0E">
      <w:pPr>
        <w:spacing w:after="0" w:line="240" w:lineRule="auto"/>
        <w:rPr>
          <w:rFonts w:ascii="Times New Roman" w:eastAsia="Times New Roman" w:hAnsi="Times New Roman" w:cs="Times New Roman"/>
          <w:color w:val="000000"/>
          <w:u w:val="single"/>
        </w:rPr>
      </w:pPr>
      <w:r>
        <w:rPr>
          <w:rFonts w:ascii="Cambria" w:eastAsia="Times New Roman" w:hAnsi="Cambria" w:cs="Times New Roman"/>
          <w:color w:val="000000"/>
          <w:u w:val="single"/>
        </w:rPr>
        <w:t>Justin Bornais</w:t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  <w:u w:val="single"/>
        </w:rPr>
        <w:t>J. B.</w:t>
      </w:r>
    </w:p>
    <w:p w14:paraId="3A0EB1EC" w14:textId="2623E651" w:rsidR="006973CD" w:rsidRPr="00F87B0E" w:rsidRDefault="006973CD" w:rsidP="00F87B0E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87B0E">
        <w:rPr>
          <w:rFonts w:ascii="Cambria" w:eastAsia="Times New Roman" w:hAnsi="Cambria" w:cs="Times New Roman"/>
          <w:color w:val="000000"/>
        </w:rPr>
        <w:t>Student Name (please print)</w:t>
      </w:r>
      <w:r w:rsidR="00F87B0E">
        <w:rPr>
          <w:rFonts w:ascii="Cambria" w:eastAsia="Times New Roman" w:hAnsi="Cambria" w:cs="Times New Roman"/>
          <w:color w:val="000000"/>
        </w:rPr>
        <w:tab/>
      </w:r>
      <w:r w:rsidR="00F87B0E">
        <w:rPr>
          <w:rFonts w:ascii="Cambria" w:eastAsia="Times New Roman" w:hAnsi="Cambria" w:cs="Times New Roman"/>
          <w:color w:val="000000"/>
        </w:rPr>
        <w:tab/>
      </w:r>
      <w:r w:rsidR="00F87B0E">
        <w:rPr>
          <w:rFonts w:ascii="Cambria" w:eastAsia="Times New Roman" w:hAnsi="Cambria" w:cs="Times New Roman"/>
          <w:color w:val="000000"/>
        </w:rPr>
        <w:tab/>
      </w:r>
      <w:r w:rsidR="00F87B0E">
        <w:rPr>
          <w:rFonts w:ascii="Cambria" w:eastAsia="Times New Roman" w:hAnsi="Cambria" w:cs="Times New Roman"/>
          <w:color w:val="000000"/>
        </w:rPr>
        <w:tab/>
        <w:t xml:space="preserve">         </w:t>
      </w:r>
      <w:r w:rsidRPr="00F87B0E">
        <w:rPr>
          <w:rFonts w:ascii="Cambria" w:eastAsia="Times New Roman" w:hAnsi="Cambria" w:cs="Times New Roman"/>
          <w:color w:val="000000"/>
        </w:rPr>
        <w:t>Student Initial</w:t>
      </w:r>
    </w:p>
    <w:p w14:paraId="60CC7D4E" w14:textId="77777777" w:rsidR="006973CD" w:rsidRPr="00F87B0E" w:rsidRDefault="006973CD" w:rsidP="006973CD">
      <w:pPr>
        <w:spacing w:after="0" w:line="240" w:lineRule="auto"/>
        <w:rPr>
          <w:rFonts w:ascii="Cambria" w:eastAsia="Times New Roman" w:hAnsi="Cambria" w:cs="Times New Roman"/>
          <w:color w:val="000000"/>
        </w:rPr>
      </w:pPr>
    </w:p>
    <w:p w14:paraId="1FEFF99F" w14:textId="77777777" w:rsidR="006973CD" w:rsidRPr="00F87B0E" w:rsidRDefault="006973CD" w:rsidP="006973CD">
      <w:pPr>
        <w:spacing w:after="0" w:line="240" w:lineRule="auto"/>
        <w:rPr>
          <w:rFonts w:ascii="Cambria" w:eastAsia="Times New Roman" w:hAnsi="Cambria" w:cs="Times New Roman"/>
          <w:color w:val="000000"/>
        </w:rPr>
      </w:pPr>
    </w:p>
    <w:p w14:paraId="54480BE6" w14:textId="77777777" w:rsidR="006973CD" w:rsidRPr="00F87B0E" w:rsidRDefault="006973CD" w:rsidP="006973CD">
      <w:pPr>
        <w:spacing w:after="0" w:line="240" w:lineRule="auto"/>
        <w:rPr>
          <w:rFonts w:ascii="Cambria" w:eastAsia="Times New Roman" w:hAnsi="Cambria" w:cs="Times New Roman"/>
          <w:color w:val="000000"/>
        </w:rPr>
      </w:pPr>
    </w:p>
    <w:p w14:paraId="6AFD46CD" w14:textId="6763D3AE" w:rsidR="006973CD" w:rsidRDefault="006973CD" w:rsidP="006973CD">
      <w:pPr>
        <w:spacing w:after="0" w:line="240" w:lineRule="auto"/>
        <w:rPr>
          <w:rFonts w:ascii="Cambria" w:eastAsia="Times New Roman" w:hAnsi="Cambria" w:cs="Times New Roman"/>
          <w:color w:val="000000"/>
        </w:rPr>
      </w:pPr>
    </w:p>
    <w:p w14:paraId="7BBC9937" w14:textId="2EA58E00" w:rsidR="00787849" w:rsidRPr="00787849" w:rsidRDefault="00787849" w:rsidP="006973CD">
      <w:pPr>
        <w:spacing w:after="0" w:line="240" w:lineRule="auto"/>
        <w:rPr>
          <w:rFonts w:ascii="Cambria" w:eastAsia="Times New Roman" w:hAnsi="Cambria" w:cs="Times New Roman"/>
          <w:color w:val="000000"/>
          <w:u w:val="single"/>
        </w:rPr>
      </w:pPr>
      <w:r>
        <w:rPr>
          <w:rFonts w:ascii="Cambria" w:eastAsia="Times New Roman" w:hAnsi="Cambria" w:cs="Times New Roman"/>
          <w:color w:val="000000"/>
          <w:u w:val="single"/>
        </w:rPr>
        <w:t>110037759</w:t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</w:rPr>
        <w:tab/>
      </w:r>
      <w:r>
        <w:rPr>
          <w:rFonts w:ascii="Cambria" w:eastAsia="Times New Roman" w:hAnsi="Cambria" w:cs="Times New Roman"/>
          <w:color w:val="000000"/>
          <w:u w:val="single"/>
        </w:rPr>
        <w:t>December 12</w:t>
      </w:r>
      <w:r w:rsidRPr="00787849">
        <w:rPr>
          <w:rFonts w:ascii="Cambria" w:eastAsia="Times New Roman" w:hAnsi="Cambria" w:cs="Times New Roman"/>
          <w:color w:val="000000"/>
          <w:u w:val="single"/>
          <w:vertAlign w:val="superscript"/>
        </w:rPr>
        <w:t>th</w:t>
      </w:r>
      <w:r>
        <w:rPr>
          <w:rFonts w:ascii="Cambria" w:eastAsia="Times New Roman" w:hAnsi="Cambria" w:cs="Times New Roman"/>
          <w:color w:val="000000"/>
          <w:u w:val="single"/>
        </w:rPr>
        <w:t>, 2020</w:t>
      </w:r>
    </w:p>
    <w:p w14:paraId="2C394B52" w14:textId="4A47814D" w:rsidR="006973CD" w:rsidRPr="00F87B0E" w:rsidRDefault="006973CD" w:rsidP="006973CD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F87B0E">
        <w:rPr>
          <w:rFonts w:ascii="Cambria" w:eastAsia="Times New Roman" w:hAnsi="Cambria" w:cs="Times New Roman"/>
          <w:color w:val="000000"/>
        </w:rPr>
        <w:t>Student I.D. Number                                                                         </w:t>
      </w:r>
      <w:r w:rsidR="00F87B0E">
        <w:rPr>
          <w:rFonts w:ascii="Cambria" w:eastAsia="Times New Roman" w:hAnsi="Cambria" w:cs="Times New Roman"/>
          <w:color w:val="000000"/>
        </w:rPr>
        <w:t xml:space="preserve"> </w:t>
      </w:r>
      <w:r w:rsidRPr="00F87B0E">
        <w:rPr>
          <w:rFonts w:ascii="Cambria" w:eastAsia="Times New Roman" w:hAnsi="Cambria" w:cs="Times New Roman"/>
          <w:color w:val="000000"/>
        </w:rPr>
        <w:t>Date</w:t>
      </w:r>
    </w:p>
    <w:p w14:paraId="7EA58105" w14:textId="77777777" w:rsidR="00547966" w:rsidRPr="00F87B0E" w:rsidRDefault="00547966" w:rsidP="00547966">
      <w:pPr>
        <w:rPr>
          <w:sz w:val="28"/>
          <w:szCs w:val="28"/>
        </w:rPr>
      </w:pPr>
    </w:p>
    <w:sectPr w:rsidR="00547966" w:rsidRPr="00F87B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nQuanYi Zen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4401E"/>
    <w:multiLevelType w:val="hybridMultilevel"/>
    <w:tmpl w:val="69F8DD72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16E3C"/>
    <w:multiLevelType w:val="hybridMultilevel"/>
    <w:tmpl w:val="99942F6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784721"/>
    <w:multiLevelType w:val="hybridMultilevel"/>
    <w:tmpl w:val="F2DA4F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3C54290"/>
    <w:multiLevelType w:val="hybridMultilevel"/>
    <w:tmpl w:val="F7F2C2DE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75BE5B6C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ED4BE9"/>
    <w:multiLevelType w:val="hybridMultilevel"/>
    <w:tmpl w:val="C4FCAA1C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A5FE8D8C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B629E7"/>
    <w:multiLevelType w:val="hybridMultilevel"/>
    <w:tmpl w:val="00263230"/>
    <w:lvl w:ilvl="0" w:tplc="EC1C928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4E4EC7"/>
    <w:multiLevelType w:val="hybridMultilevel"/>
    <w:tmpl w:val="0B3C4BBE"/>
    <w:lvl w:ilvl="0" w:tplc="2794B78C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FC95678"/>
    <w:multiLevelType w:val="hybridMultilevel"/>
    <w:tmpl w:val="1E3ADBD8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59824244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CD4399"/>
    <w:multiLevelType w:val="hybridMultilevel"/>
    <w:tmpl w:val="FEBC207C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15AED"/>
    <w:multiLevelType w:val="hybridMultilevel"/>
    <w:tmpl w:val="C57E2900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31EA32E8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883E36"/>
    <w:multiLevelType w:val="hybridMultilevel"/>
    <w:tmpl w:val="C166E5A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19F33DB6"/>
    <w:multiLevelType w:val="hybridMultilevel"/>
    <w:tmpl w:val="5D723CF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AE33862"/>
    <w:multiLevelType w:val="hybridMultilevel"/>
    <w:tmpl w:val="A2344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16114B"/>
    <w:multiLevelType w:val="hybridMultilevel"/>
    <w:tmpl w:val="DE9CA9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275328"/>
    <w:multiLevelType w:val="hybridMultilevel"/>
    <w:tmpl w:val="E9700F80"/>
    <w:lvl w:ilvl="0" w:tplc="3F68C62C">
      <w:start w:val="1"/>
      <w:numFmt w:val="lowerLetter"/>
      <w:lvlText w:val="%1)"/>
      <w:lvlJc w:val="left"/>
      <w:pPr>
        <w:ind w:left="108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067494D"/>
    <w:multiLevelType w:val="hybridMultilevel"/>
    <w:tmpl w:val="374A81EA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59824244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A33055"/>
    <w:multiLevelType w:val="hybridMultilevel"/>
    <w:tmpl w:val="D6006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ED1C21"/>
    <w:multiLevelType w:val="hybridMultilevel"/>
    <w:tmpl w:val="50589D60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624758"/>
    <w:multiLevelType w:val="hybridMultilevel"/>
    <w:tmpl w:val="072C8AB2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E02CA5"/>
    <w:multiLevelType w:val="hybridMultilevel"/>
    <w:tmpl w:val="06B8001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25F55BB6"/>
    <w:multiLevelType w:val="multilevel"/>
    <w:tmpl w:val="80C43DD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8EA4CB8"/>
    <w:multiLevelType w:val="hybridMultilevel"/>
    <w:tmpl w:val="07AEE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381004"/>
    <w:multiLevelType w:val="hybridMultilevel"/>
    <w:tmpl w:val="1D9C43A6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AD0968"/>
    <w:multiLevelType w:val="hybridMultilevel"/>
    <w:tmpl w:val="F4BC63F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47F2B17"/>
    <w:multiLevelType w:val="hybridMultilevel"/>
    <w:tmpl w:val="A6E2C0D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68F4965"/>
    <w:multiLevelType w:val="hybridMultilevel"/>
    <w:tmpl w:val="EDB01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3E7BB5"/>
    <w:multiLevelType w:val="hybridMultilevel"/>
    <w:tmpl w:val="51FEE6E6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9E34FA"/>
    <w:multiLevelType w:val="hybridMultilevel"/>
    <w:tmpl w:val="95EC1624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9D96DC9"/>
    <w:multiLevelType w:val="hybridMultilevel"/>
    <w:tmpl w:val="B694FDC6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59824244">
      <w:start w:val="1"/>
      <w:numFmt w:val="lowerLetter"/>
      <w:lvlText w:val="%2)"/>
      <w:lvlJc w:val="left"/>
      <w:pPr>
        <w:ind w:left="1440" w:hanging="360"/>
      </w:pPr>
      <w:rPr>
        <w:rFonts w:hint="default"/>
        <w:b/>
        <w:bCs/>
        <w:i w:val="0"/>
        <w:iCs w:val="0"/>
        <w:sz w:val="24"/>
        <w:szCs w:val="24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95539C"/>
    <w:multiLevelType w:val="hybridMultilevel"/>
    <w:tmpl w:val="CD0AA7F8"/>
    <w:lvl w:ilvl="0" w:tplc="10090001">
      <w:start w:val="1"/>
      <w:numFmt w:val="bullet"/>
      <w:lvlText w:val=""/>
      <w:lvlJc w:val="left"/>
      <w:pPr>
        <w:ind w:left="3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30" w15:restartNumberingAfterBreak="0">
    <w:nsid w:val="4023499F"/>
    <w:multiLevelType w:val="hybridMultilevel"/>
    <w:tmpl w:val="2914482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4453F31"/>
    <w:multiLevelType w:val="hybridMultilevel"/>
    <w:tmpl w:val="DDFA4B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44F2323E"/>
    <w:multiLevelType w:val="hybridMultilevel"/>
    <w:tmpl w:val="76449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D65FFE"/>
    <w:multiLevelType w:val="hybridMultilevel"/>
    <w:tmpl w:val="0C127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4F2CE9"/>
    <w:multiLevelType w:val="hybridMultilevel"/>
    <w:tmpl w:val="1EE23D7A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4F4539"/>
    <w:multiLevelType w:val="hybridMultilevel"/>
    <w:tmpl w:val="994ECD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08E6501"/>
    <w:multiLevelType w:val="hybridMultilevel"/>
    <w:tmpl w:val="0B24A352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411506"/>
    <w:multiLevelType w:val="hybridMultilevel"/>
    <w:tmpl w:val="166A58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DD1189"/>
    <w:multiLevelType w:val="hybridMultilevel"/>
    <w:tmpl w:val="CB4EEA10"/>
    <w:lvl w:ilvl="0" w:tplc="ADD8BE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9" w15:restartNumberingAfterBreak="0">
    <w:nsid w:val="6EE065BD"/>
    <w:multiLevelType w:val="hybridMultilevel"/>
    <w:tmpl w:val="00263230"/>
    <w:lvl w:ilvl="0" w:tplc="EC1C9280">
      <w:start w:val="1"/>
      <w:numFmt w:val="lowerLetter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CF878D5"/>
    <w:multiLevelType w:val="hybridMultilevel"/>
    <w:tmpl w:val="B658E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2C4B78"/>
    <w:multiLevelType w:val="hybridMultilevel"/>
    <w:tmpl w:val="61883B5A"/>
    <w:lvl w:ilvl="0" w:tplc="0F08E58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61CAD8C6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  <w:i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7"/>
  </w:num>
  <w:num w:numId="3">
    <w:abstractNumId w:val="13"/>
  </w:num>
  <w:num w:numId="4">
    <w:abstractNumId w:val="12"/>
  </w:num>
  <w:num w:numId="5">
    <w:abstractNumId w:val="33"/>
  </w:num>
  <w:num w:numId="6">
    <w:abstractNumId w:val="16"/>
  </w:num>
  <w:num w:numId="7">
    <w:abstractNumId w:val="2"/>
  </w:num>
  <w:num w:numId="8">
    <w:abstractNumId w:val="19"/>
  </w:num>
  <w:num w:numId="9">
    <w:abstractNumId w:val="25"/>
  </w:num>
  <w:num w:numId="10">
    <w:abstractNumId w:val="38"/>
  </w:num>
  <w:num w:numId="11">
    <w:abstractNumId w:val="29"/>
  </w:num>
  <w:num w:numId="12">
    <w:abstractNumId w:val="37"/>
  </w:num>
  <w:num w:numId="13">
    <w:abstractNumId w:val="20"/>
  </w:num>
  <w:num w:numId="14">
    <w:abstractNumId w:val="10"/>
  </w:num>
  <w:num w:numId="15">
    <w:abstractNumId w:val="24"/>
  </w:num>
  <w:num w:numId="16">
    <w:abstractNumId w:val="40"/>
  </w:num>
  <w:num w:numId="17">
    <w:abstractNumId w:val="31"/>
  </w:num>
  <w:num w:numId="18">
    <w:abstractNumId w:val="23"/>
  </w:num>
  <w:num w:numId="19">
    <w:abstractNumId w:val="30"/>
  </w:num>
  <w:num w:numId="20">
    <w:abstractNumId w:val="41"/>
  </w:num>
  <w:num w:numId="21">
    <w:abstractNumId w:val="34"/>
  </w:num>
  <w:num w:numId="22">
    <w:abstractNumId w:val="0"/>
  </w:num>
  <w:num w:numId="23">
    <w:abstractNumId w:val="36"/>
  </w:num>
  <w:num w:numId="24">
    <w:abstractNumId w:val="17"/>
  </w:num>
  <w:num w:numId="25">
    <w:abstractNumId w:val="27"/>
  </w:num>
  <w:num w:numId="26">
    <w:abstractNumId w:val="35"/>
  </w:num>
  <w:num w:numId="27">
    <w:abstractNumId w:val="8"/>
  </w:num>
  <w:num w:numId="28">
    <w:abstractNumId w:val="22"/>
  </w:num>
  <w:num w:numId="29">
    <w:abstractNumId w:val="26"/>
  </w:num>
  <w:num w:numId="30">
    <w:abstractNumId w:val="3"/>
  </w:num>
  <w:num w:numId="31">
    <w:abstractNumId w:val="18"/>
  </w:num>
  <w:num w:numId="32">
    <w:abstractNumId w:val="9"/>
  </w:num>
  <w:num w:numId="33">
    <w:abstractNumId w:val="4"/>
  </w:num>
  <w:num w:numId="34">
    <w:abstractNumId w:val="15"/>
  </w:num>
  <w:num w:numId="35">
    <w:abstractNumId w:val="14"/>
  </w:num>
  <w:num w:numId="36">
    <w:abstractNumId w:val="1"/>
  </w:num>
  <w:num w:numId="37">
    <w:abstractNumId w:val="6"/>
  </w:num>
  <w:num w:numId="38">
    <w:abstractNumId w:val="5"/>
  </w:num>
  <w:num w:numId="39">
    <w:abstractNumId w:val="39"/>
  </w:num>
  <w:num w:numId="40">
    <w:abstractNumId w:val="21"/>
  </w:num>
  <w:num w:numId="41">
    <w:abstractNumId w:val="11"/>
  </w:num>
  <w:num w:numId="4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tDQ2NjE2NzKxNDRX0lEKTi0uzszPAykwrAUA0yJsTiwAAAA="/>
  </w:docVars>
  <w:rsids>
    <w:rsidRoot w:val="00D57C03"/>
    <w:rsid w:val="0000384F"/>
    <w:rsid w:val="00007B62"/>
    <w:rsid w:val="00013E9E"/>
    <w:rsid w:val="00021E11"/>
    <w:rsid w:val="000230AE"/>
    <w:rsid w:val="000239DA"/>
    <w:rsid w:val="00025192"/>
    <w:rsid w:val="00027395"/>
    <w:rsid w:val="00030526"/>
    <w:rsid w:val="00037EFF"/>
    <w:rsid w:val="00040157"/>
    <w:rsid w:val="00042AD4"/>
    <w:rsid w:val="00045736"/>
    <w:rsid w:val="00060EDE"/>
    <w:rsid w:val="000644EC"/>
    <w:rsid w:val="00066E3D"/>
    <w:rsid w:val="0007020D"/>
    <w:rsid w:val="0007686A"/>
    <w:rsid w:val="000914EE"/>
    <w:rsid w:val="00094BDF"/>
    <w:rsid w:val="000B2EE2"/>
    <w:rsid w:val="000B39C6"/>
    <w:rsid w:val="000B3F67"/>
    <w:rsid w:val="000B6CC7"/>
    <w:rsid w:val="000C07B2"/>
    <w:rsid w:val="000C54BC"/>
    <w:rsid w:val="000D0413"/>
    <w:rsid w:val="000D6243"/>
    <w:rsid w:val="000E12AA"/>
    <w:rsid w:val="000E69D9"/>
    <w:rsid w:val="000F108E"/>
    <w:rsid w:val="000F3774"/>
    <w:rsid w:val="00107EBF"/>
    <w:rsid w:val="0012175E"/>
    <w:rsid w:val="00125372"/>
    <w:rsid w:val="00130177"/>
    <w:rsid w:val="001331C6"/>
    <w:rsid w:val="001367E2"/>
    <w:rsid w:val="00145593"/>
    <w:rsid w:val="00146C5F"/>
    <w:rsid w:val="00147EC3"/>
    <w:rsid w:val="00153C98"/>
    <w:rsid w:val="00157865"/>
    <w:rsid w:val="001578EE"/>
    <w:rsid w:val="0016130F"/>
    <w:rsid w:val="00162C42"/>
    <w:rsid w:val="00162DF5"/>
    <w:rsid w:val="0016768C"/>
    <w:rsid w:val="001769ED"/>
    <w:rsid w:val="001823E9"/>
    <w:rsid w:val="00187DD8"/>
    <w:rsid w:val="00190619"/>
    <w:rsid w:val="001A2C17"/>
    <w:rsid w:val="001B1467"/>
    <w:rsid w:val="001B3102"/>
    <w:rsid w:val="001B54E8"/>
    <w:rsid w:val="001D58D8"/>
    <w:rsid w:val="001D5C8A"/>
    <w:rsid w:val="001E04A3"/>
    <w:rsid w:val="001E1C50"/>
    <w:rsid w:val="001E29BA"/>
    <w:rsid w:val="001F5708"/>
    <w:rsid w:val="00203D2C"/>
    <w:rsid w:val="00205B31"/>
    <w:rsid w:val="002172E6"/>
    <w:rsid w:val="00217858"/>
    <w:rsid w:val="00220162"/>
    <w:rsid w:val="00220425"/>
    <w:rsid w:val="00220E0D"/>
    <w:rsid w:val="00223B03"/>
    <w:rsid w:val="00231B2C"/>
    <w:rsid w:val="002424A1"/>
    <w:rsid w:val="00242E2B"/>
    <w:rsid w:val="002435BE"/>
    <w:rsid w:val="002501EA"/>
    <w:rsid w:val="002532F5"/>
    <w:rsid w:val="002547BB"/>
    <w:rsid w:val="0025518C"/>
    <w:rsid w:val="00255F68"/>
    <w:rsid w:val="0026132F"/>
    <w:rsid w:val="002653D5"/>
    <w:rsid w:val="00273ABE"/>
    <w:rsid w:val="002746A3"/>
    <w:rsid w:val="00291727"/>
    <w:rsid w:val="00292E10"/>
    <w:rsid w:val="002A00C0"/>
    <w:rsid w:val="002A2224"/>
    <w:rsid w:val="002A7975"/>
    <w:rsid w:val="002B01AF"/>
    <w:rsid w:val="002B5D2E"/>
    <w:rsid w:val="002B6B8A"/>
    <w:rsid w:val="002B7C1D"/>
    <w:rsid w:val="002C7212"/>
    <w:rsid w:val="002C7E6B"/>
    <w:rsid w:val="002D068D"/>
    <w:rsid w:val="002D494C"/>
    <w:rsid w:val="002D508F"/>
    <w:rsid w:val="002E0AD1"/>
    <w:rsid w:val="002E39AF"/>
    <w:rsid w:val="002F37FB"/>
    <w:rsid w:val="002F5685"/>
    <w:rsid w:val="002F5D44"/>
    <w:rsid w:val="00330EF4"/>
    <w:rsid w:val="00330F56"/>
    <w:rsid w:val="003310F4"/>
    <w:rsid w:val="00352126"/>
    <w:rsid w:val="00355DD2"/>
    <w:rsid w:val="00384EB0"/>
    <w:rsid w:val="00393162"/>
    <w:rsid w:val="00395723"/>
    <w:rsid w:val="003A779C"/>
    <w:rsid w:val="003A7C64"/>
    <w:rsid w:val="003B14AA"/>
    <w:rsid w:val="003B2FF5"/>
    <w:rsid w:val="003C1DD2"/>
    <w:rsid w:val="003C349B"/>
    <w:rsid w:val="003C4A70"/>
    <w:rsid w:val="003D1439"/>
    <w:rsid w:val="003D307A"/>
    <w:rsid w:val="003D34C3"/>
    <w:rsid w:val="003E0F36"/>
    <w:rsid w:val="003E567F"/>
    <w:rsid w:val="003F27BD"/>
    <w:rsid w:val="00402D58"/>
    <w:rsid w:val="004046EB"/>
    <w:rsid w:val="00405D7F"/>
    <w:rsid w:val="00406861"/>
    <w:rsid w:val="0041183D"/>
    <w:rsid w:val="00420F91"/>
    <w:rsid w:val="0042559B"/>
    <w:rsid w:val="004319E2"/>
    <w:rsid w:val="00432FD4"/>
    <w:rsid w:val="00433042"/>
    <w:rsid w:val="00435BD6"/>
    <w:rsid w:val="004459E9"/>
    <w:rsid w:val="004542D1"/>
    <w:rsid w:val="004545CB"/>
    <w:rsid w:val="00456C6E"/>
    <w:rsid w:val="00464D02"/>
    <w:rsid w:val="00466D58"/>
    <w:rsid w:val="0047165F"/>
    <w:rsid w:val="00474408"/>
    <w:rsid w:val="00476D57"/>
    <w:rsid w:val="00477B65"/>
    <w:rsid w:val="00477FD5"/>
    <w:rsid w:val="00483174"/>
    <w:rsid w:val="00483182"/>
    <w:rsid w:val="0049079A"/>
    <w:rsid w:val="00491839"/>
    <w:rsid w:val="004961FA"/>
    <w:rsid w:val="00496620"/>
    <w:rsid w:val="004A4529"/>
    <w:rsid w:val="004A4C18"/>
    <w:rsid w:val="004B0668"/>
    <w:rsid w:val="004B78E8"/>
    <w:rsid w:val="004C79BD"/>
    <w:rsid w:val="004D4F62"/>
    <w:rsid w:val="004D69BD"/>
    <w:rsid w:val="004E53EA"/>
    <w:rsid w:val="004F0C39"/>
    <w:rsid w:val="004F7861"/>
    <w:rsid w:val="0050205E"/>
    <w:rsid w:val="0050422A"/>
    <w:rsid w:val="00504EFB"/>
    <w:rsid w:val="00505E5E"/>
    <w:rsid w:val="005113DE"/>
    <w:rsid w:val="00513102"/>
    <w:rsid w:val="00521E90"/>
    <w:rsid w:val="00523317"/>
    <w:rsid w:val="0053194D"/>
    <w:rsid w:val="0053204F"/>
    <w:rsid w:val="00542EA8"/>
    <w:rsid w:val="00547966"/>
    <w:rsid w:val="005508DA"/>
    <w:rsid w:val="005516CB"/>
    <w:rsid w:val="00560CB0"/>
    <w:rsid w:val="005644CF"/>
    <w:rsid w:val="005672B4"/>
    <w:rsid w:val="005717E8"/>
    <w:rsid w:val="005738D1"/>
    <w:rsid w:val="00576278"/>
    <w:rsid w:val="0058369E"/>
    <w:rsid w:val="00585844"/>
    <w:rsid w:val="00585E67"/>
    <w:rsid w:val="0059027D"/>
    <w:rsid w:val="005945AD"/>
    <w:rsid w:val="00595355"/>
    <w:rsid w:val="005B1C7C"/>
    <w:rsid w:val="005C2983"/>
    <w:rsid w:val="005C3D50"/>
    <w:rsid w:val="005D543A"/>
    <w:rsid w:val="005D7468"/>
    <w:rsid w:val="005E7717"/>
    <w:rsid w:val="005F7BD5"/>
    <w:rsid w:val="005F7DAB"/>
    <w:rsid w:val="00604FF3"/>
    <w:rsid w:val="00613CA3"/>
    <w:rsid w:val="00640951"/>
    <w:rsid w:val="00654497"/>
    <w:rsid w:val="0066106B"/>
    <w:rsid w:val="00672F11"/>
    <w:rsid w:val="006737CC"/>
    <w:rsid w:val="00681F5D"/>
    <w:rsid w:val="006849B7"/>
    <w:rsid w:val="00684D89"/>
    <w:rsid w:val="00687EA7"/>
    <w:rsid w:val="00691153"/>
    <w:rsid w:val="00696375"/>
    <w:rsid w:val="006973CD"/>
    <w:rsid w:val="00697662"/>
    <w:rsid w:val="006A666A"/>
    <w:rsid w:val="006B1145"/>
    <w:rsid w:val="006B2D61"/>
    <w:rsid w:val="006C1E00"/>
    <w:rsid w:val="006C3B7C"/>
    <w:rsid w:val="006C7175"/>
    <w:rsid w:val="006D78E5"/>
    <w:rsid w:val="006E1FEB"/>
    <w:rsid w:val="006E3D4E"/>
    <w:rsid w:val="006E7224"/>
    <w:rsid w:val="00700EE0"/>
    <w:rsid w:val="0070273E"/>
    <w:rsid w:val="007046B1"/>
    <w:rsid w:val="0071726D"/>
    <w:rsid w:val="00726BDE"/>
    <w:rsid w:val="007332CF"/>
    <w:rsid w:val="007352A9"/>
    <w:rsid w:val="00737DC5"/>
    <w:rsid w:val="00744281"/>
    <w:rsid w:val="00744535"/>
    <w:rsid w:val="00745B36"/>
    <w:rsid w:val="00754A15"/>
    <w:rsid w:val="00756D49"/>
    <w:rsid w:val="00760B2D"/>
    <w:rsid w:val="00761A83"/>
    <w:rsid w:val="007651E1"/>
    <w:rsid w:val="00772878"/>
    <w:rsid w:val="00782EEE"/>
    <w:rsid w:val="00787849"/>
    <w:rsid w:val="00787FC0"/>
    <w:rsid w:val="00793D04"/>
    <w:rsid w:val="007A28C6"/>
    <w:rsid w:val="007A6CB2"/>
    <w:rsid w:val="007C01CD"/>
    <w:rsid w:val="007C481D"/>
    <w:rsid w:val="007D01A0"/>
    <w:rsid w:val="007D2927"/>
    <w:rsid w:val="007D7ECE"/>
    <w:rsid w:val="007E0A54"/>
    <w:rsid w:val="007E4F29"/>
    <w:rsid w:val="007F2452"/>
    <w:rsid w:val="007F56A3"/>
    <w:rsid w:val="007F654D"/>
    <w:rsid w:val="007F706D"/>
    <w:rsid w:val="008107B3"/>
    <w:rsid w:val="00831AF2"/>
    <w:rsid w:val="00841BD1"/>
    <w:rsid w:val="00843B4F"/>
    <w:rsid w:val="0085418A"/>
    <w:rsid w:val="00871847"/>
    <w:rsid w:val="00887BBD"/>
    <w:rsid w:val="0089010C"/>
    <w:rsid w:val="008A0B61"/>
    <w:rsid w:val="008A10FE"/>
    <w:rsid w:val="008A1143"/>
    <w:rsid w:val="008A2F06"/>
    <w:rsid w:val="008A68A2"/>
    <w:rsid w:val="008B4102"/>
    <w:rsid w:val="008B41E0"/>
    <w:rsid w:val="008B5B88"/>
    <w:rsid w:val="008B6AFC"/>
    <w:rsid w:val="008B7D4A"/>
    <w:rsid w:val="008C2664"/>
    <w:rsid w:val="008C5100"/>
    <w:rsid w:val="008D1A41"/>
    <w:rsid w:val="008D3E76"/>
    <w:rsid w:val="008D439D"/>
    <w:rsid w:val="008E7377"/>
    <w:rsid w:val="008F0175"/>
    <w:rsid w:val="008F4130"/>
    <w:rsid w:val="008F476F"/>
    <w:rsid w:val="008F4993"/>
    <w:rsid w:val="00900699"/>
    <w:rsid w:val="009035F3"/>
    <w:rsid w:val="00904056"/>
    <w:rsid w:val="00915D47"/>
    <w:rsid w:val="00921686"/>
    <w:rsid w:val="00926AA8"/>
    <w:rsid w:val="00926C13"/>
    <w:rsid w:val="00927435"/>
    <w:rsid w:val="00935249"/>
    <w:rsid w:val="009410B8"/>
    <w:rsid w:val="009421AA"/>
    <w:rsid w:val="00943487"/>
    <w:rsid w:val="0094417E"/>
    <w:rsid w:val="00951A78"/>
    <w:rsid w:val="00954E28"/>
    <w:rsid w:val="00966283"/>
    <w:rsid w:val="009850A1"/>
    <w:rsid w:val="0098596E"/>
    <w:rsid w:val="0099321A"/>
    <w:rsid w:val="00997548"/>
    <w:rsid w:val="009A0BDC"/>
    <w:rsid w:val="009A4811"/>
    <w:rsid w:val="009A604C"/>
    <w:rsid w:val="009B36EF"/>
    <w:rsid w:val="009B52F7"/>
    <w:rsid w:val="009B5C61"/>
    <w:rsid w:val="009C39CE"/>
    <w:rsid w:val="009C66C7"/>
    <w:rsid w:val="009D672C"/>
    <w:rsid w:val="009F2E21"/>
    <w:rsid w:val="009F4D68"/>
    <w:rsid w:val="009F5E3B"/>
    <w:rsid w:val="009F7DA6"/>
    <w:rsid w:val="00A00D43"/>
    <w:rsid w:val="00A04ADA"/>
    <w:rsid w:val="00A071C1"/>
    <w:rsid w:val="00A12261"/>
    <w:rsid w:val="00A14FBD"/>
    <w:rsid w:val="00A2537D"/>
    <w:rsid w:val="00A42BD1"/>
    <w:rsid w:val="00A43439"/>
    <w:rsid w:val="00A43AF0"/>
    <w:rsid w:val="00A52B3F"/>
    <w:rsid w:val="00A54805"/>
    <w:rsid w:val="00A6058A"/>
    <w:rsid w:val="00A60B25"/>
    <w:rsid w:val="00A6586B"/>
    <w:rsid w:val="00A72720"/>
    <w:rsid w:val="00A73082"/>
    <w:rsid w:val="00A731D1"/>
    <w:rsid w:val="00A832F1"/>
    <w:rsid w:val="00A84A08"/>
    <w:rsid w:val="00A8794C"/>
    <w:rsid w:val="00A91BFD"/>
    <w:rsid w:val="00A92FF6"/>
    <w:rsid w:val="00AA16B2"/>
    <w:rsid w:val="00AA2D3C"/>
    <w:rsid w:val="00AA52BC"/>
    <w:rsid w:val="00AB0EB1"/>
    <w:rsid w:val="00AB5302"/>
    <w:rsid w:val="00AC3582"/>
    <w:rsid w:val="00AC4934"/>
    <w:rsid w:val="00AD0796"/>
    <w:rsid w:val="00AD2BB8"/>
    <w:rsid w:val="00AD46AA"/>
    <w:rsid w:val="00AD49C8"/>
    <w:rsid w:val="00AD5A0A"/>
    <w:rsid w:val="00AE38E4"/>
    <w:rsid w:val="00AE5A68"/>
    <w:rsid w:val="00B06670"/>
    <w:rsid w:val="00B26055"/>
    <w:rsid w:val="00B26606"/>
    <w:rsid w:val="00B35346"/>
    <w:rsid w:val="00B37869"/>
    <w:rsid w:val="00B43F1C"/>
    <w:rsid w:val="00B5209E"/>
    <w:rsid w:val="00B63FD1"/>
    <w:rsid w:val="00B64964"/>
    <w:rsid w:val="00B6500B"/>
    <w:rsid w:val="00B6737C"/>
    <w:rsid w:val="00B67EF9"/>
    <w:rsid w:val="00B716A4"/>
    <w:rsid w:val="00B74D53"/>
    <w:rsid w:val="00B7554A"/>
    <w:rsid w:val="00B76814"/>
    <w:rsid w:val="00B9405C"/>
    <w:rsid w:val="00BB6E0A"/>
    <w:rsid w:val="00BC33DD"/>
    <w:rsid w:val="00BC512E"/>
    <w:rsid w:val="00BC537C"/>
    <w:rsid w:val="00BE4D69"/>
    <w:rsid w:val="00BE5B27"/>
    <w:rsid w:val="00BF4C74"/>
    <w:rsid w:val="00C0429C"/>
    <w:rsid w:val="00C10B22"/>
    <w:rsid w:val="00C111B0"/>
    <w:rsid w:val="00C114CD"/>
    <w:rsid w:val="00C13312"/>
    <w:rsid w:val="00C134E2"/>
    <w:rsid w:val="00C1610E"/>
    <w:rsid w:val="00C1613A"/>
    <w:rsid w:val="00C23E95"/>
    <w:rsid w:val="00C309EC"/>
    <w:rsid w:val="00C30BEC"/>
    <w:rsid w:val="00C37F3B"/>
    <w:rsid w:val="00C41CF0"/>
    <w:rsid w:val="00C453CC"/>
    <w:rsid w:val="00C4795D"/>
    <w:rsid w:val="00C53AFD"/>
    <w:rsid w:val="00C53EE1"/>
    <w:rsid w:val="00C55580"/>
    <w:rsid w:val="00C6330E"/>
    <w:rsid w:val="00C64176"/>
    <w:rsid w:val="00C731F2"/>
    <w:rsid w:val="00C77B2C"/>
    <w:rsid w:val="00C811F3"/>
    <w:rsid w:val="00C821C5"/>
    <w:rsid w:val="00C83C8B"/>
    <w:rsid w:val="00C845D2"/>
    <w:rsid w:val="00C936F9"/>
    <w:rsid w:val="00C93BA8"/>
    <w:rsid w:val="00C9529B"/>
    <w:rsid w:val="00C95607"/>
    <w:rsid w:val="00CA45E5"/>
    <w:rsid w:val="00CA717C"/>
    <w:rsid w:val="00CA7F98"/>
    <w:rsid w:val="00CB4E9D"/>
    <w:rsid w:val="00CC38A3"/>
    <w:rsid w:val="00CD73D6"/>
    <w:rsid w:val="00CE6833"/>
    <w:rsid w:val="00CF1253"/>
    <w:rsid w:val="00D007B7"/>
    <w:rsid w:val="00D00D77"/>
    <w:rsid w:val="00D011DC"/>
    <w:rsid w:val="00D0128D"/>
    <w:rsid w:val="00D030BA"/>
    <w:rsid w:val="00D0762E"/>
    <w:rsid w:val="00D2235A"/>
    <w:rsid w:val="00D250C6"/>
    <w:rsid w:val="00D2650F"/>
    <w:rsid w:val="00D332F8"/>
    <w:rsid w:val="00D34BC6"/>
    <w:rsid w:val="00D419E8"/>
    <w:rsid w:val="00D504B4"/>
    <w:rsid w:val="00D505B7"/>
    <w:rsid w:val="00D523E1"/>
    <w:rsid w:val="00D55356"/>
    <w:rsid w:val="00D57C03"/>
    <w:rsid w:val="00D6335C"/>
    <w:rsid w:val="00D762DB"/>
    <w:rsid w:val="00D814A9"/>
    <w:rsid w:val="00D84550"/>
    <w:rsid w:val="00D855D9"/>
    <w:rsid w:val="00DA424D"/>
    <w:rsid w:val="00DB0AE2"/>
    <w:rsid w:val="00DB2F3F"/>
    <w:rsid w:val="00DD1E7D"/>
    <w:rsid w:val="00DD3CA6"/>
    <w:rsid w:val="00DD4019"/>
    <w:rsid w:val="00DE4A3A"/>
    <w:rsid w:val="00DE4D4E"/>
    <w:rsid w:val="00DF10F5"/>
    <w:rsid w:val="00DF1CFC"/>
    <w:rsid w:val="00DF7098"/>
    <w:rsid w:val="00E02FC5"/>
    <w:rsid w:val="00E07DE8"/>
    <w:rsid w:val="00E15744"/>
    <w:rsid w:val="00E32087"/>
    <w:rsid w:val="00E34147"/>
    <w:rsid w:val="00E3607A"/>
    <w:rsid w:val="00E42775"/>
    <w:rsid w:val="00E479A4"/>
    <w:rsid w:val="00E47BB0"/>
    <w:rsid w:val="00E53FDF"/>
    <w:rsid w:val="00E60528"/>
    <w:rsid w:val="00E6071B"/>
    <w:rsid w:val="00E6222F"/>
    <w:rsid w:val="00E64DF8"/>
    <w:rsid w:val="00E65A52"/>
    <w:rsid w:val="00E67460"/>
    <w:rsid w:val="00E70210"/>
    <w:rsid w:val="00E80FAD"/>
    <w:rsid w:val="00E844ED"/>
    <w:rsid w:val="00E94166"/>
    <w:rsid w:val="00EA1695"/>
    <w:rsid w:val="00EA1C30"/>
    <w:rsid w:val="00ED262F"/>
    <w:rsid w:val="00ED3FE3"/>
    <w:rsid w:val="00EE4D3D"/>
    <w:rsid w:val="00EF36F2"/>
    <w:rsid w:val="00EF4686"/>
    <w:rsid w:val="00EF4B80"/>
    <w:rsid w:val="00EF622D"/>
    <w:rsid w:val="00F006C3"/>
    <w:rsid w:val="00F02FAD"/>
    <w:rsid w:val="00F0385F"/>
    <w:rsid w:val="00F12C92"/>
    <w:rsid w:val="00F15F4E"/>
    <w:rsid w:val="00F173FE"/>
    <w:rsid w:val="00F300D9"/>
    <w:rsid w:val="00F33E34"/>
    <w:rsid w:val="00F40395"/>
    <w:rsid w:val="00F46272"/>
    <w:rsid w:val="00F5122E"/>
    <w:rsid w:val="00F56FE9"/>
    <w:rsid w:val="00F60D12"/>
    <w:rsid w:val="00F62447"/>
    <w:rsid w:val="00F62BC3"/>
    <w:rsid w:val="00F70EF6"/>
    <w:rsid w:val="00F71794"/>
    <w:rsid w:val="00F72ABA"/>
    <w:rsid w:val="00F72BF7"/>
    <w:rsid w:val="00F77FDD"/>
    <w:rsid w:val="00F86CDC"/>
    <w:rsid w:val="00F87AD6"/>
    <w:rsid w:val="00F87B0E"/>
    <w:rsid w:val="00F9753F"/>
    <w:rsid w:val="00FA3771"/>
    <w:rsid w:val="00FA45FF"/>
    <w:rsid w:val="00FA499F"/>
    <w:rsid w:val="00FA5045"/>
    <w:rsid w:val="00FA6651"/>
    <w:rsid w:val="00FC305C"/>
    <w:rsid w:val="00FC7ACA"/>
    <w:rsid w:val="00FE4A41"/>
    <w:rsid w:val="00FF2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42216"/>
  <w15:chartTrackingRefBased/>
  <w15:docId w15:val="{EA3D0F41-6B6D-42CA-B7DC-873CC2E8B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C298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C2983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CA717C"/>
    <w:pPr>
      <w:ind w:left="720"/>
      <w:contextualSpacing/>
    </w:pPr>
  </w:style>
  <w:style w:type="paragraph" w:styleId="NoSpacing">
    <w:name w:val="No Spacing"/>
    <w:uiPriority w:val="1"/>
    <w:qFormat/>
    <w:rsid w:val="00E3607A"/>
    <w:pPr>
      <w:spacing w:after="0" w:line="240" w:lineRule="auto"/>
    </w:pPr>
  </w:style>
  <w:style w:type="table" w:styleId="TableGrid">
    <w:name w:val="Table Grid"/>
    <w:basedOn w:val="TableNormal"/>
    <w:uiPriority w:val="59"/>
    <w:rsid w:val="00CE68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6330E"/>
    <w:rPr>
      <w:color w:val="808080"/>
    </w:rPr>
  </w:style>
  <w:style w:type="paragraph" w:styleId="PlainText">
    <w:name w:val="Plain Text"/>
    <w:basedOn w:val="Normal"/>
    <w:link w:val="PlainTextChar"/>
    <w:rsid w:val="00C811F3"/>
    <w:pPr>
      <w:suppressAutoHyphens/>
      <w:spacing w:after="0" w:line="240" w:lineRule="auto"/>
    </w:pPr>
    <w:rPr>
      <w:rFonts w:ascii="Courier New" w:eastAsia="WenQuanYi Zen Hei" w:hAnsi="Courier New" w:cs="Lohit Hindi"/>
      <w:kern w:val="1"/>
      <w:sz w:val="20"/>
      <w:szCs w:val="20"/>
      <w:lang w:eastAsia="hi-IN" w:bidi="hi-IN"/>
    </w:rPr>
  </w:style>
  <w:style w:type="character" w:customStyle="1" w:styleId="PlainTextChar">
    <w:name w:val="Plain Text Char"/>
    <w:basedOn w:val="DefaultParagraphFont"/>
    <w:link w:val="PlainText"/>
    <w:rsid w:val="00C811F3"/>
    <w:rPr>
      <w:rFonts w:ascii="Courier New" w:eastAsia="WenQuanYi Zen Hei" w:hAnsi="Courier New" w:cs="Lohit Hindi"/>
      <w:kern w:val="1"/>
      <w:sz w:val="20"/>
      <w:szCs w:val="20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17E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7E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40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</dc:creator>
  <cp:keywords/>
  <dc:description/>
  <cp:lastModifiedBy>Justin Bornais</cp:lastModifiedBy>
  <cp:revision>3</cp:revision>
  <dcterms:created xsi:type="dcterms:W3CDTF">2020-12-11T00:16:00Z</dcterms:created>
  <dcterms:modified xsi:type="dcterms:W3CDTF">2020-12-12T18:35:00Z</dcterms:modified>
</cp:coreProperties>
</file>